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75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9"/>
        <w:gridCol w:w="2129"/>
        <w:gridCol w:w="2551"/>
        <w:gridCol w:w="7796"/>
      </w:tblGrid>
      <w:tr w:rsidR="00F77923" w:rsidRPr="00F77923" w:rsidTr="00061418">
        <w:trPr>
          <w:trHeight w:val="660"/>
        </w:trPr>
        <w:tc>
          <w:tcPr>
            <w:tcW w:w="1417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B96F34" w:rsidRDefault="00F77923" w:rsidP="00B96F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bookmarkStart w:id="0" w:name="_GoBack"/>
            <w:bookmarkEnd w:id="0"/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BURSA ULUDAĞ ÜNİVERSİTESİ FEN BİLİMLERİ ENSTİTÜSÜ </w:t>
            </w:r>
            <w:r w:rsidR="000B3E5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TOPRAK BİLİMİ ve BİTKİ BESLEME </w:t>
            </w: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NABİLİM DALI</w:t>
            </w:r>
          </w:p>
          <w:p w:rsidR="00F77923" w:rsidRPr="00F77923" w:rsidRDefault="00F77923" w:rsidP="00B96F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0-2021 EĞİTİM-ÖĞRETİM </w:t>
            </w:r>
            <w:r w:rsidR="00001CE2" w:rsidRPr="0006141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</w:t>
            </w:r>
            <w:r w:rsidR="00001CE2"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LI</w:t>
            </w:r>
            <w:r w:rsidR="00001CE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 w:rsidR="00001CE2"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</w:t>
            </w: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HAZIRLIK SEMİNERİ PROGRAMI</w:t>
            </w:r>
          </w:p>
        </w:tc>
      </w:tr>
      <w:tr w:rsidR="00F77923" w:rsidRPr="00F77923" w:rsidTr="00CA4A40">
        <w:trPr>
          <w:trHeight w:val="60"/>
        </w:trPr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CA4A40" w:rsidRPr="00F77923" w:rsidTr="006A33DD">
        <w:trPr>
          <w:trHeight w:val="80"/>
        </w:trPr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4A40" w:rsidRPr="00F77923" w:rsidRDefault="00CA4A40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4A40" w:rsidRPr="00F77923" w:rsidRDefault="00CA4A40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CA4A40" w:rsidRPr="00F77923" w:rsidRDefault="00CA4A40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4A40" w:rsidRPr="00F77923" w:rsidRDefault="00CA4A40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CA4A40" w:rsidRPr="00F77923" w:rsidTr="006A33DD">
        <w:trPr>
          <w:trHeight w:val="315"/>
        </w:trPr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A4A40" w:rsidRPr="00F77923" w:rsidRDefault="00CA4A40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A4A40" w:rsidRDefault="00CA4A40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8A6133" w:rsidRPr="00F77923" w:rsidRDefault="008A613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A4A40" w:rsidRPr="00F77923" w:rsidRDefault="00CA4A40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A4A40" w:rsidRPr="00F77923" w:rsidRDefault="00CA4A40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77923" w:rsidRPr="00F77923" w:rsidTr="000124F2">
        <w:trPr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7923" w:rsidRPr="00F77923" w:rsidRDefault="00735E19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35E1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yşe Nur AKBULUT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77923" w:rsidRPr="000B3E54" w:rsidRDefault="00D77FF2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Dr.Cumhur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YDINALP</w:t>
            </w:r>
          </w:p>
        </w:tc>
      </w:tr>
      <w:tr w:rsidR="00F77923" w:rsidRPr="00F77923" w:rsidTr="000124F2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77923" w:rsidRPr="000B3E54" w:rsidRDefault="00735E19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35E1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eytin Yetiştiriciliği ve Ülkemizdeki Zeytinlik Alanlarının Mevcut Durumu.</w:t>
            </w:r>
          </w:p>
        </w:tc>
      </w:tr>
      <w:tr w:rsidR="00F77923" w:rsidRPr="00F77923" w:rsidTr="000124F2">
        <w:trPr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77923" w:rsidRPr="000B3E54" w:rsidRDefault="00735E19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35E1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6.04.2021</w:t>
            </w:r>
          </w:p>
        </w:tc>
      </w:tr>
      <w:tr w:rsidR="00F77923" w:rsidRPr="00F77923" w:rsidTr="000124F2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77923" w:rsidRPr="000B3E54" w:rsidRDefault="00735E19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35E1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</w:tr>
      <w:tr w:rsidR="00F77923" w:rsidRPr="00F77923" w:rsidTr="000124F2">
        <w:trPr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735E19" w:rsidRDefault="00735E19" w:rsidP="00735E1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lang w:eastAsia="tr-TR"/>
              </w:rPr>
            </w:pPr>
            <w:r w:rsidRPr="00735E19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 xml:space="preserve">Yüz Yüze </w:t>
            </w:r>
          </w:p>
          <w:p w:rsidR="00F77923" w:rsidRPr="00932353" w:rsidRDefault="00735E19" w:rsidP="00735E19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02124"/>
                <w:sz w:val="21"/>
                <w:szCs w:val="21"/>
                <w:lang w:eastAsia="tr-TR"/>
              </w:rPr>
            </w:pPr>
            <w:r w:rsidRPr="00735E19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>Toprak Bilimi ve Bitki Besleme Anabilim Dalı</w:t>
            </w:r>
          </w:p>
        </w:tc>
      </w:tr>
      <w:tr w:rsidR="00F77923" w:rsidRPr="00F77923" w:rsidTr="000124F2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7923" w:rsidRPr="00F77923" w:rsidRDefault="00735E19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35E1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Şeyma Nur KAYAOĞLU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77923" w:rsidRPr="000B3E54" w:rsidRDefault="00D77FF2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Dr.Cumhur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YDINALP</w:t>
            </w:r>
          </w:p>
        </w:tc>
      </w:tr>
      <w:tr w:rsidR="00F77923" w:rsidRPr="00F77923" w:rsidTr="000124F2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77923" w:rsidRPr="000B3E54" w:rsidRDefault="00027075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eşitli Atıkların Tarımsal Amaçlı Kullanım Olanaklarının İncelenmesi.</w:t>
            </w:r>
          </w:p>
        </w:tc>
      </w:tr>
      <w:tr w:rsidR="00932353" w:rsidRPr="00F77923" w:rsidTr="000124F2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32353" w:rsidRPr="00F77923" w:rsidRDefault="00932353" w:rsidP="00932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32353" w:rsidRPr="00F77923" w:rsidRDefault="0093235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2353" w:rsidRPr="00F77923" w:rsidRDefault="00932353" w:rsidP="00932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932353" w:rsidRPr="000B3E54" w:rsidRDefault="00027075" w:rsidP="009323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7.04.2021</w:t>
            </w:r>
          </w:p>
        </w:tc>
      </w:tr>
      <w:tr w:rsidR="00932353" w:rsidRPr="00F77923" w:rsidTr="000124F2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32353" w:rsidRPr="00F77923" w:rsidRDefault="00932353" w:rsidP="00932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32353" w:rsidRPr="00F77923" w:rsidRDefault="0093235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2353" w:rsidRPr="00F77923" w:rsidRDefault="00932353" w:rsidP="00932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932353" w:rsidRPr="000B3E54" w:rsidRDefault="00027075" w:rsidP="003E21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</w:tr>
      <w:tr w:rsidR="00F77923" w:rsidRPr="00F77923" w:rsidTr="000124F2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027075" w:rsidRPr="00027075" w:rsidRDefault="00027075" w:rsidP="00027075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 xml:space="preserve">Online </w:t>
            </w:r>
          </w:p>
          <w:p w:rsidR="00027075" w:rsidRPr="00027075" w:rsidRDefault="00027075" w:rsidP="00027075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>meet.google.com/</w:t>
            </w:r>
            <w:proofErr w:type="spellStart"/>
            <w:r w:rsidRPr="00027075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>gqi-baas-bqj</w:t>
            </w:r>
            <w:proofErr w:type="spellEnd"/>
          </w:p>
          <w:p w:rsidR="00F77923" w:rsidRPr="00932353" w:rsidRDefault="00027075" w:rsidP="00027075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02124"/>
                <w:sz w:val="21"/>
                <w:szCs w:val="21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>PIN: 489 584 63</w:t>
            </w:r>
          </w:p>
        </w:tc>
      </w:tr>
      <w:tr w:rsidR="00F77923" w:rsidRPr="00F77923" w:rsidTr="00735E19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7923" w:rsidRPr="00F77923" w:rsidRDefault="00027075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rve AYDA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77923" w:rsidRPr="000B3E54" w:rsidRDefault="00027075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Dr.Cumhur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YDINALP</w:t>
            </w:r>
          </w:p>
        </w:tc>
      </w:tr>
      <w:tr w:rsidR="00027075" w:rsidRPr="00F77923" w:rsidTr="00735E19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27075" w:rsidRPr="00F77923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27075" w:rsidRPr="00F77923" w:rsidRDefault="00027075" w:rsidP="000270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27075" w:rsidRPr="00F77923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027075" w:rsidRPr="000B3E54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arım Topraklarının Kirlilik Sorunları ve Islah Yöntemleri.</w:t>
            </w:r>
          </w:p>
        </w:tc>
      </w:tr>
      <w:tr w:rsidR="00027075" w:rsidRPr="00F77923" w:rsidTr="00735E19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27075" w:rsidRPr="00F77923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27075" w:rsidRPr="00F77923" w:rsidRDefault="00027075" w:rsidP="000270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27075" w:rsidRPr="00F77923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027075" w:rsidRPr="000B3E54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9.04.2021</w:t>
            </w:r>
          </w:p>
        </w:tc>
      </w:tr>
      <w:tr w:rsidR="00F77923" w:rsidRPr="00F77923" w:rsidTr="00735E19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77923" w:rsidRPr="000B3E54" w:rsidRDefault="00027075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</w:tr>
      <w:tr w:rsidR="00F77923" w:rsidRPr="00F77923" w:rsidTr="00735E19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0124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F779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027075" w:rsidRPr="00027075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üz yüze</w:t>
            </w:r>
          </w:p>
          <w:p w:rsidR="00F77923" w:rsidRPr="000B3E54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oprak Bilimi ve Bitki Besleme Anabilim Dalı</w:t>
            </w:r>
          </w:p>
        </w:tc>
      </w:tr>
      <w:tr w:rsidR="00735E19" w:rsidRPr="00F77923" w:rsidTr="000124F2">
        <w:trPr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35E19" w:rsidRPr="00F77923" w:rsidRDefault="00027075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ğancan</w:t>
            </w:r>
            <w:proofErr w:type="spellEnd"/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EMEL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027075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Dr.Cumhur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YDINALP</w:t>
            </w:r>
          </w:p>
        </w:tc>
      </w:tr>
      <w:tr w:rsidR="00735E19" w:rsidRPr="00F77923" w:rsidTr="000124F2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027075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oprak Erozyonunun Nedenleri, Etkileri ve Korunma Yöntemleri.</w:t>
            </w:r>
          </w:p>
        </w:tc>
      </w:tr>
      <w:tr w:rsidR="00735E19" w:rsidRPr="00F77923" w:rsidTr="000124F2">
        <w:trPr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027075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3.05.2021</w:t>
            </w:r>
          </w:p>
        </w:tc>
      </w:tr>
      <w:tr w:rsidR="00735E19" w:rsidRPr="00F77923" w:rsidTr="000124F2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027075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</w:tr>
      <w:tr w:rsidR="00735E19" w:rsidRPr="00F77923" w:rsidTr="000124F2">
        <w:trPr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027075" w:rsidRPr="00027075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üz yüze</w:t>
            </w:r>
          </w:p>
          <w:p w:rsidR="00735E19" w:rsidRPr="000B3E54" w:rsidRDefault="00027075" w:rsidP="000270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oprak Bilimi ve Bitki Besleme Anabilim Dalı</w:t>
            </w:r>
          </w:p>
        </w:tc>
      </w:tr>
      <w:tr w:rsidR="00735E19" w:rsidRPr="00F77923" w:rsidTr="000124F2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35E19" w:rsidRPr="00F77923" w:rsidRDefault="00027075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Şakire</w:t>
            </w:r>
            <w:proofErr w:type="spellEnd"/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Esra İÇEN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027075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Dr.Cumhur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YDINALP</w:t>
            </w:r>
          </w:p>
        </w:tc>
      </w:tr>
      <w:tr w:rsidR="00735E19" w:rsidRPr="00F77923" w:rsidTr="000124F2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027075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evre Kirliliğinin Topraklar Üzerine Olan Etkileri.</w:t>
            </w:r>
          </w:p>
        </w:tc>
      </w:tr>
      <w:tr w:rsidR="00735E19" w:rsidRPr="00F77923" w:rsidTr="000124F2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027075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4.05.2021</w:t>
            </w:r>
          </w:p>
        </w:tc>
      </w:tr>
      <w:tr w:rsidR="00735E19" w:rsidRPr="00F77923" w:rsidTr="000124F2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027075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</w:tr>
      <w:tr w:rsidR="00735E19" w:rsidRPr="00F77923" w:rsidTr="000124F2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027075" w:rsidRPr="00027075" w:rsidRDefault="00027075" w:rsidP="00027075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>Yüz yüze</w:t>
            </w:r>
          </w:p>
          <w:p w:rsidR="00735E19" w:rsidRPr="00932353" w:rsidRDefault="00027075" w:rsidP="00027075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02124"/>
                <w:sz w:val="21"/>
                <w:szCs w:val="21"/>
                <w:lang w:eastAsia="tr-TR"/>
              </w:rPr>
            </w:pPr>
            <w:r w:rsidRPr="00027075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>Toprak Bilimi ve Bitki Besleme Anabilim Dalı</w:t>
            </w:r>
          </w:p>
        </w:tc>
      </w:tr>
      <w:tr w:rsidR="00735E19" w:rsidRPr="00F77923" w:rsidTr="00735E19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Ümmühan ÖZEN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proofErr w:type="gramStart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Dr.Haluk</w:t>
            </w:r>
            <w:proofErr w:type="spellEnd"/>
            <w:proofErr w:type="gramEnd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BAŞAR</w:t>
            </w:r>
          </w:p>
        </w:tc>
      </w:tr>
      <w:tr w:rsidR="00735E19" w:rsidRPr="00F77923" w:rsidTr="00735E19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tkilerde Tuz Stresinin Etkileri</w:t>
            </w:r>
          </w:p>
        </w:tc>
      </w:tr>
      <w:tr w:rsidR="00735E19" w:rsidRPr="00F77923" w:rsidTr="00735E19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7.07.2021</w:t>
            </w:r>
          </w:p>
        </w:tc>
      </w:tr>
      <w:tr w:rsidR="00735E19" w:rsidRPr="00F77923" w:rsidTr="00735E19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30</w:t>
            </w:r>
          </w:p>
        </w:tc>
      </w:tr>
      <w:tr w:rsidR="00735E19" w:rsidRPr="00F77923" w:rsidTr="00735E19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124F2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oogle-</w:t>
            </w:r>
            <w:proofErr w:type="spellStart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et</w:t>
            </w:r>
            <w:proofErr w:type="spellEnd"/>
          </w:p>
          <w:p w:rsidR="00735E19" w:rsidRPr="00E1712E" w:rsidRDefault="00735E19" w:rsidP="00735E1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sz w:val="21"/>
                <w:szCs w:val="21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et.google.com/iye-</w:t>
            </w:r>
            <w:proofErr w:type="spellStart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rvh</w:t>
            </w:r>
            <w:proofErr w:type="spellEnd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  <w:proofErr w:type="spellStart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gb</w:t>
            </w:r>
            <w:proofErr w:type="spellEnd"/>
          </w:p>
        </w:tc>
      </w:tr>
      <w:tr w:rsidR="00735E19" w:rsidRPr="00F77923" w:rsidTr="000124F2">
        <w:trPr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mran SAĞBAN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Dr.Haluk</w:t>
            </w:r>
            <w:proofErr w:type="spellEnd"/>
            <w:proofErr w:type="gramEnd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BAŞAR</w:t>
            </w:r>
          </w:p>
        </w:tc>
      </w:tr>
      <w:tr w:rsidR="00735E19" w:rsidRPr="00F77923" w:rsidTr="000124F2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vucun Toprak İstekleri ve Gübrelenmesi</w:t>
            </w:r>
          </w:p>
        </w:tc>
      </w:tr>
      <w:tr w:rsidR="00735E19" w:rsidRPr="00F77923" w:rsidTr="000124F2">
        <w:trPr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8.05.2021</w:t>
            </w:r>
          </w:p>
        </w:tc>
      </w:tr>
      <w:tr w:rsidR="00735E19" w:rsidRPr="00F77923" w:rsidTr="000124F2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:00</w:t>
            </w:r>
          </w:p>
        </w:tc>
      </w:tr>
      <w:tr w:rsidR="00735E19" w:rsidRPr="00F77923" w:rsidTr="000124F2">
        <w:trPr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E1712E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DC75A8" w:rsidRDefault="00735E19" w:rsidP="00735E1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Google-</w:t>
            </w:r>
            <w:proofErr w:type="spellStart"/>
            <w:r w:rsidRPr="00DC75A8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meet</w:t>
            </w:r>
            <w:proofErr w:type="spellEnd"/>
          </w:p>
          <w:p w:rsidR="00735E19" w:rsidRPr="00E1712E" w:rsidRDefault="00735E19" w:rsidP="00735E1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meet.google.com/</w:t>
            </w:r>
            <w:proofErr w:type="spellStart"/>
            <w:r w:rsidRPr="00DC75A8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sue-nugc-ohg</w:t>
            </w:r>
            <w:proofErr w:type="spellEnd"/>
          </w:p>
        </w:tc>
      </w:tr>
      <w:tr w:rsidR="00735E19" w:rsidRPr="00F77923" w:rsidTr="000124F2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1712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erkay CÜR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Dr.Gökhan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ÖZSOY</w:t>
            </w:r>
          </w:p>
        </w:tc>
      </w:tr>
      <w:tr w:rsidR="00735E19" w:rsidRPr="00F77923" w:rsidTr="000124F2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1712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sansız Hava Araçlarının (İHA) Tarımsal Kullanım Olanakları</w:t>
            </w:r>
          </w:p>
        </w:tc>
      </w:tr>
      <w:tr w:rsidR="00735E19" w:rsidRPr="00F77923" w:rsidTr="000124F2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8.05.2021</w:t>
            </w:r>
          </w:p>
        </w:tc>
      </w:tr>
      <w:tr w:rsidR="00735E19" w:rsidRPr="00F77923" w:rsidTr="000124F2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</w:tr>
      <w:tr w:rsidR="00735E19" w:rsidRPr="00F77923" w:rsidTr="000124F2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DC75A8" w:rsidRDefault="00735E19" w:rsidP="00735E1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Google-</w:t>
            </w:r>
            <w:proofErr w:type="spellStart"/>
            <w:r w:rsidRPr="00DC75A8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meet</w:t>
            </w:r>
            <w:proofErr w:type="spellEnd"/>
          </w:p>
          <w:p w:rsidR="00735E19" w:rsidRPr="00932353" w:rsidRDefault="00735E19" w:rsidP="00735E19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02124"/>
                <w:sz w:val="21"/>
                <w:szCs w:val="21"/>
                <w:lang w:eastAsia="tr-TR"/>
              </w:rPr>
            </w:pPr>
            <w:r w:rsidRPr="00E1712E">
              <w:rPr>
                <w:rFonts w:ascii="Times New Roman" w:hAnsi="Times New Roman" w:cs="Times New Roman"/>
              </w:rPr>
              <w:t>meet.google.com/</w:t>
            </w:r>
            <w:proofErr w:type="spellStart"/>
            <w:r w:rsidRPr="00E1712E">
              <w:rPr>
                <w:rFonts w:ascii="Times New Roman" w:hAnsi="Times New Roman" w:cs="Times New Roman"/>
              </w:rPr>
              <w:t>nsa-ywko-diq</w:t>
            </w:r>
            <w:proofErr w:type="spellEnd"/>
          </w:p>
        </w:tc>
      </w:tr>
      <w:tr w:rsidR="00735E19" w:rsidRPr="00F77923" w:rsidTr="000124F2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1712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urak TOLU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Dr.Gökhan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ÖZSOY</w:t>
            </w: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735E19" w:rsidRPr="00F77923" w:rsidTr="00AD6C06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1712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arım 4.0 ve Getireceği Yenilikler</w:t>
            </w:r>
          </w:p>
        </w:tc>
      </w:tr>
      <w:tr w:rsidR="00735E19" w:rsidRPr="00F77923" w:rsidTr="00AD6C06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8.05.2021</w:t>
            </w:r>
          </w:p>
        </w:tc>
      </w:tr>
      <w:tr w:rsidR="00735E19" w:rsidRPr="00F77923" w:rsidTr="00AD6C06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:00</w:t>
            </w:r>
          </w:p>
        </w:tc>
      </w:tr>
      <w:tr w:rsidR="00735E19" w:rsidRPr="00F77923" w:rsidTr="00AD6C06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E1712E" w:rsidRDefault="00735E19" w:rsidP="00735E1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</w:pPr>
            <w:r w:rsidRPr="00E1712E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Google-</w:t>
            </w:r>
            <w:proofErr w:type="spellStart"/>
            <w:r w:rsidRPr="00E1712E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meet</w:t>
            </w:r>
            <w:proofErr w:type="spellEnd"/>
          </w:p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1712E">
              <w:rPr>
                <w:rFonts w:ascii="Times New Roman" w:hAnsi="Times New Roman" w:cs="Times New Roman"/>
              </w:rPr>
              <w:t>meet.google.com/</w:t>
            </w:r>
            <w:proofErr w:type="spellStart"/>
            <w:r w:rsidRPr="00E1712E">
              <w:rPr>
                <w:rFonts w:ascii="Times New Roman" w:hAnsi="Times New Roman" w:cs="Times New Roman"/>
              </w:rPr>
              <w:t>aaw-gppe-ros</w:t>
            </w:r>
            <w:proofErr w:type="spellEnd"/>
          </w:p>
        </w:tc>
      </w:tr>
      <w:tr w:rsidR="00735E19" w:rsidRPr="000B3E54" w:rsidTr="006C1A2C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1712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lih GÜMÜŞ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Dr.Gökhan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ÖZSOY</w:t>
            </w:r>
          </w:p>
        </w:tc>
      </w:tr>
      <w:tr w:rsidR="00735E19" w:rsidRPr="000B3E54" w:rsidTr="006C1A2C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1712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arklı Yetiştirme Ortamlarının Çimlenme ve Kök Gelişimine Olan Etkileri</w:t>
            </w:r>
          </w:p>
        </w:tc>
      </w:tr>
      <w:tr w:rsidR="00735E19" w:rsidRPr="000B3E54" w:rsidTr="006C1A2C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C75A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8.05.2021</w:t>
            </w:r>
          </w:p>
        </w:tc>
      </w:tr>
      <w:tr w:rsidR="00735E19" w:rsidRPr="000B3E54" w:rsidTr="006C1A2C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:00</w:t>
            </w:r>
          </w:p>
        </w:tc>
      </w:tr>
      <w:tr w:rsidR="00735E19" w:rsidRPr="00932353" w:rsidTr="006C1A2C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E1712E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E1712E" w:rsidRDefault="00735E19" w:rsidP="00735E1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</w:pPr>
            <w:r w:rsidRPr="00E1712E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Google-</w:t>
            </w:r>
            <w:proofErr w:type="spellStart"/>
            <w:r w:rsidRPr="00E1712E">
              <w:rPr>
                <w:rFonts w:ascii="Times New Roman" w:eastAsia="Times New Roman" w:hAnsi="Times New Roman" w:cs="Times New Roman"/>
                <w:color w:val="202124"/>
                <w:szCs w:val="21"/>
                <w:lang w:eastAsia="tr-TR"/>
              </w:rPr>
              <w:t>meet</w:t>
            </w:r>
            <w:proofErr w:type="spellEnd"/>
          </w:p>
          <w:p w:rsidR="00735E19" w:rsidRPr="00932353" w:rsidRDefault="00735E19" w:rsidP="00735E19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02124"/>
                <w:sz w:val="21"/>
                <w:szCs w:val="21"/>
                <w:lang w:eastAsia="tr-TR"/>
              </w:rPr>
            </w:pPr>
            <w:r w:rsidRPr="00E1712E">
              <w:rPr>
                <w:rFonts w:ascii="Times New Roman" w:hAnsi="Times New Roman" w:cs="Times New Roman"/>
              </w:rPr>
              <w:t>meet.google.com/</w:t>
            </w:r>
            <w:proofErr w:type="spellStart"/>
            <w:r w:rsidRPr="00E1712E">
              <w:rPr>
                <w:rFonts w:ascii="Times New Roman" w:hAnsi="Times New Roman" w:cs="Times New Roman"/>
              </w:rPr>
              <w:t>chp-nmer-wre</w:t>
            </w:r>
            <w:proofErr w:type="spellEnd"/>
          </w:p>
        </w:tc>
      </w:tr>
      <w:tr w:rsidR="00735E19" w:rsidRPr="000B3E54" w:rsidTr="006C1A2C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Ümmühan ÖZEN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proofErr w:type="gramStart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Dr.Haluk</w:t>
            </w:r>
            <w:proofErr w:type="spellEnd"/>
            <w:proofErr w:type="gramEnd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BAŞAR</w:t>
            </w:r>
          </w:p>
        </w:tc>
      </w:tr>
      <w:tr w:rsidR="00735E19" w:rsidRPr="000B3E54" w:rsidTr="006C1A2C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tkilerde Tuz Stresinin Etkileri</w:t>
            </w:r>
          </w:p>
        </w:tc>
      </w:tr>
      <w:tr w:rsidR="00735E19" w:rsidRPr="000B3E54" w:rsidTr="006C1A2C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7.07.2021</w:t>
            </w:r>
          </w:p>
        </w:tc>
      </w:tr>
      <w:tr w:rsidR="00735E19" w:rsidRPr="000B3E54" w:rsidTr="006C1A2C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30</w:t>
            </w:r>
          </w:p>
        </w:tc>
      </w:tr>
      <w:tr w:rsidR="00735E19" w:rsidRPr="000B3E54" w:rsidTr="006C1A2C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0124F2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B3E5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oogle-</w:t>
            </w:r>
            <w:proofErr w:type="spellStart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et</w:t>
            </w:r>
            <w:proofErr w:type="spellEnd"/>
          </w:p>
          <w:p w:rsidR="00735E19" w:rsidRPr="000B3E54" w:rsidRDefault="00735E19" w:rsidP="00735E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et.google.com/iye-</w:t>
            </w:r>
            <w:proofErr w:type="spellStart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rvh</w:t>
            </w:r>
            <w:proofErr w:type="spellEnd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  <w:proofErr w:type="spellStart"/>
            <w:r w:rsidRPr="000124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gb</w:t>
            </w:r>
            <w:proofErr w:type="spellEnd"/>
          </w:p>
        </w:tc>
      </w:tr>
      <w:tr w:rsidR="00735E19" w:rsidRPr="000B3E54" w:rsidTr="006C1A2C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5E19" w:rsidRPr="00F77923" w:rsidRDefault="00735E19" w:rsidP="006C1A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35E19" w:rsidRPr="00F77923" w:rsidRDefault="008A6133" w:rsidP="006C1A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A613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dir SARIBAŞ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r.Öğr.Üyesi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ehmet Sabri DİRİM</w:t>
            </w:r>
          </w:p>
        </w:tc>
      </w:tr>
      <w:tr w:rsidR="00735E19" w:rsidRPr="000B3E54" w:rsidTr="006C1A2C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6C1A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8A6133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A613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evizde Anaç Çeşitleri</w:t>
            </w:r>
          </w:p>
        </w:tc>
      </w:tr>
      <w:tr w:rsidR="00735E19" w:rsidRPr="000B3E54" w:rsidTr="006C1A2C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6C1A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8A6133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A613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2.06.2021</w:t>
            </w:r>
          </w:p>
        </w:tc>
      </w:tr>
      <w:tr w:rsidR="00735E19" w:rsidRPr="000B3E54" w:rsidTr="006C1A2C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6C1A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735E19" w:rsidRPr="000B3E54" w:rsidRDefault="008A6133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A613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</w:tr>
      <w:tr w:rsidR="00735E19" w:rsidRPr="00932353" w:rsidTr="006C1A2C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35E19" w:rsidRPr="00F77923" w:rsidRDefault="00735E19" w:rsidP="006C1A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35E19" w:rsidRPr="00F77923" w:rsidRDefault="00735E19" w:rsidP="006C1A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8A6133" w:rsidRPr="008A6133" w:rsidRDefault="008A6133" w:rsidP="008A6133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02124"/>
                <w:lang w:eastAsia="tr-TR"/>
              </w:rPr>
            </w:pPr>
            <w:r w:rsidRPr="008A6133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 xml:space="preserve">Yüz Yüze </w:t>
            </w:r>
          </w:p>
          <w:p w:rsidR="00735E19" w:rsidRPr="00932353" w:rsidRDefault="008A6133" w:rsidP="008A6133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02124"/>
                <w:sz w:val="21"/>
                <w:szCs w:val="21"/>
                <w:lang w:eastAsia="tr-TR"/>
              </w:rPr>
            </w:pPr>
            <w:r w:rsidRPr="008A6133">
              <w:rPr>
                <w:rFonts w:ascii="Times New Roman" w:eastAsia="Times New Roman" w:hAnsi="Times New Roman" w:cs="Times New Roman"/>
                <w:color w:val="202124"/>
                <w:lang w:eastAsia="tr-TR"/>
              </w:rPr>
              <w:t>Toprak Bilimi ve Bitki Besleme Anabilim Dalı</w:t>
            </w:r>
          </w:p>
        </w:tc>
      </w:tr>
    </w:tbl>
    <w:p w:rsidR="00735E19" w:rsidRDefault="00735E19">
      <w:pPr>
        <w:rPr>
          <w:rFonts w:ascii="Times New Roman" w:hAnsi="Times New Roman" w:cs="Times New Roman"/>
          <w:b/>
          <w:sz w:val="24"/>
        </w:rPr>
      </w:pPr>
    </w:p>
    <w:p w:rsidR="008A67FE" w:rsidRDefault="008A67FE">
      <w:pPr>
        <w:rPr>
          <w:rFonts w:ascii="Times New Roman" w:hAnsi="Times New Roman" w:cs="Times New Roman"/>
          <w:b/>
          <w:sz w:val="24"/>
        </w:rPr>
      </w:pPr>
    </w:p>
    <w:p w:rsidR="008A67FE" w:rsidRPr="00061418" w:rsidRDefault="008A67FE">
      <w:pPr>
        <w:rPr>
          <w:rFonts w:ascii="Times New Roman" w:hAnsi="Times New Roman" w:cs="Times New Roman"/>
          <w:b/>
          <w:sz w:val="24"/>
        </w:rPr>
      </w:pPr>
    </w:p>
    <w:p w:rsidR="00F77923" w:rsidRPr="00061418" w:rsidRDefault="00F77923" w:rsidP="008A67FE">
      <w:pPr>
        <w:spacing w:after="0"/>
        <w:contextualSpacing/>
        <w:jc w:val="center"/>
        <w:rPr>
          <w:rFonts w:ascii="Times New Roman" w:hAnsi="Times New Roman" w:cs="Times New Roman"/>
          <w:b/>
          <w:sz w:val="24"/>
        </w:rPr>
      </w:pPr>
    </w:p>
    <w:sectPr w:rsidR="00F77923" w:rsidRPr="00061418" w:rsidSect="008A6133">
      <w:pgSz w:w="16838" w:h="11906" w:orient="landscape"/>
      <w:pgMar w:top="851" w:right="1080" w:bottom="1843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cwMTEwMzYzNjRT0lEKTi0uzszPAykwrAUAo7P0wiwAAAA="/>
  </w:docVars>
  <w:rsids>
    <w:rsidRoot w:val="00F77923"/>
    <w:rsid w:val="00001CE2"/>
    <w:rsid w:val="000124F2"/>
    <w:rsid w:val="00027075"/>
    <w:rsid w:val="00061418"/>
    <w:rsid w:val="000B3E54"/>
    <w:rsid w:val="0024423D"/>
    <w:rsid w:val="003E2106"/>
    <w:rsid w:val="004137A6"/>
    <w:rsid w:val="006E6AFF"/>
    <w:rsid w:val="00735E19"/>
    <w:rsid w:val="00736C21"/>
    <w:rsid w:val="00790379"/>
    <w:rsid w:val="008555DC"/>
    <w:rsid w:val="008A6133"/>
    <w:rsid w:val="008A67FE"/>
    <w:rsid w:val="00932353"/>
    <w:rsid w:val="00961C91"/>
    <w:rsid w:val="009F09EB"/>
    <w:rsid w:val="00B96F34"/>
    <w:rsid w:val="00CA4A40"/>
    <w:rsid w:val="00D77FF2"/>
    <w:rsid w:val="00D81F49"/>
    <w:rsid w:val="00DC75A8"/>
    <w:rsid w:val="00DD2F52"/>
    <w:rsid w:val="00E00005"/>
    <w:rsid w:val="00E1712E"/>
    <w:rsid w:val="00E24D5E"/>
    <w:rsid w:val="00F515D1"/>
    <w:rsid w:val="00F77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FF439D9-59F7-43DD-86E3-7F6BE5F0C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3E21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E21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99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C44C01-7EC1-4F7D-AB9E-578CED1D8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ker</dc:creator>
  <cp:keywords/>
  <dc:description/>
  <cp:lastModifiedBy>Hüseyin Aksel EREN</cp:lastModifiedBy>
  <cp:revision>2</cp:revision>
  <cp:lastPrinted>2021-03-26T07:25:00Z</cp:lastPrinted>
  <dcterms:created xsi:type="dcterms:W3CDTF">2021-04-01T08:06:00Z</dcterms:created>
  <dcterms:modified xsi:type="dcterms:W3CDTF">2021-04-01T08:06:00Z</dcterms:modified>
</cp:coreProperties>
</file>